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s</w:t>
      </w:r>
      <w:r>
        <w:t xml:space="preserve"> </w:t>
      </w:r>
      <w:r>
        <w:t xml:space="preserve">for</w:t>
      </w:r>
      <w:r>
        <w:t xml:space="preserve"> </w:t>
      </w:r>
      <w:r>
        <w:t xml:space="preserve">Roughy</w:t>
      </w:r>
      <w:r>
        <w:t xml:space="preserve"> </w:t>
      </w:r>
      <w:r>
        <w:t xml:space="preserve">Report</w:t>
      </w:r>
      <w:r>
        <w:t xml:space="preserve"> </w:t>
      </w:r>
      <w:r>
        <w:t xml:space="preserve">2019</w:t>
      </w:r>
    </w:p>
    <w:p>
      <w:pPr>
        <w:pStyle w:val="Author"/>
      </w:pPr>
      <w:r>
        <w:t xml:space="preserve">Caroline</w:t>
      </w:r>
      <w:r>
        <w:t xml:space="preserve"> </w:t>
      </w:r>
      <w:r>
        <w:t xml:space="preserve">Sutton</w:t>
      </w:r>
    </w:p>
    <w:p>
      <w:pPr>
        <w:pStyle w:val="Date"/>
      </w:pPr>
      <w:r>
        <w:t xml:space="preserve">19/04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Heading2"/>
      </w:pPr>
      <w:bookmarkStart w:id="22" w:name="table-2.3"/>
      <w:r>
        <w:t xml:space="preserve">Table 2.3</w:t>
      </w:r>
      <w:bookmarkEnd w:id="22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462"/>
        <w:gridCol w:w="863"/>
        <w:gridCol w:w="1536"/>
        <w:gridCol w:w="2049"/>
        <w:gridCol w:w="778"/>
        <w:gridCol w:w="778"/>
        <w:gridCol w:w="1303"/>
      </w:tblGrid>
      <w:tr>
        <w:trPr>
          <w:cantSplit/>
          <w:trHeight w:val="457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oun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ho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hot Weight (kg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 fish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 Hele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7-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 Hele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7-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7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 Hele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7-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2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 Hele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7-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5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 Hele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7-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 Hele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7-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9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 Hele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7-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8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 Patrick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7-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6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 Patrick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7-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 Patrick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7-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 Patrick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7-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5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 Patrick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7-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5</w:t>
            </w:r>
          </w:p>
        </w:tc>
      </w:tr>
      <w:tr>
        <w:trPr>
          <w:cantSplit/>
          <w:trHeight w:val="414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 Patrick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7-1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1</w:t>
            </w:r>
          </w:p>
        </w:tc>
      </w:tr>
    </w:tbl>
    <w:p>
      <w:pPr>
        <w:pStyle w:val="Heading2"/>
      </w:pPr>
      <w:bookmarkStart w:id="23" w:name="table-2.4"/>
      <w:r>
        <w:t xml:space="preserve">Table 2.4</w:t>
      </w:r>
      <w:bookmarkEnd w:id="23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900"/>
        <w:gridCol w:w="2220"/>
        <w:gridCol w:w="1340"/>
        <w:gridCol w:w="1964"/>
        <w:gridCol w:w="1340"/>
        <w:gridCol w:w="2318"/>
        <w:gridCol w:w="1340"/>
        <w:gridCol w:w="2061"/>
        <w:gridCol w:w="1340"/>
      </w:tblGrid>
      <w:tr>
        <w:trPr>
          <w:cantSplit/>
          <w:trHeight w:val="442" w:hRule="auto"/>
          <w:tblHeader/>
        </w:trPr>
        <w:tc>
          <w:tcPr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 Helens, Female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 Helens, Male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 Patricks, Female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 Patricks, Male</w:t>
            </w:r>
          </w:p>
        </w:tc>
      </w:tr>
      <w:tr>
        <w:trPr>
          <w:cantSplit/>
          <w:trHeight w:val="411" w:hRule="auto"/>
          <w:tblHeader/>
        </w:trPr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ode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s. Fish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ode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s. Fish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ode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s. Fish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ode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s. Fish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50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52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12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0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93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52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90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89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0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9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3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3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6</w:t>
            </w:r>
          </w:p>
        </w:tc>
      </w:tr>
      <w:tr>
        <w:trPr>
          <w:cantSplit/>
          <w:trHeight w:val="41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5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3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2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89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 for Roughy Report 2019</dc:title>
  <dc:creator>Caroline Sutton</dc:creator>
  <cp:keywords/>
  <dcterms:created xsi:type="dcterms:W3CDTF">2020-04-19T12:40:57Z</dcterms:created>
  <dcterms:modified xsi:type="dcterms:W3CDTF">2020-04-19T12:4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/04/2020</vt:lpwstr>
  </property>
  <property fmtid="{D5CDD505-2E9C-101B-9397-08002B2CF9AE}" pid="3" name="output">
    <vt:lpwstr>word_document</vt:lpwstr>
  </property>
</Properties>
</file>